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EB41B" w14:textId="77777777" w:rsidR="00676FDB" w:rsidRPr="00796AB2" w:rsidRDefault="00796AB2" w:rsidP="002C0F57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14:paraId="583059B8" w14:textId="77777777" w:rsidR="00AE2788" w:rsidRPr="00241256" w:rsidRDefault="00AE278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</w:p>
    <w:p w14:paraId="51EECB46" w14:textId="77777777"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14:paraId="50F917B1" w14:textId="77777777"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Polskie Powroty 20</w:t>
      </w:r>
      <w:r w:rsidR="00E402F7">
        <w:rPr>
          <w:rFonts w:ascii="Lato Light" w:hAnsi="Lato Light"/>
          <w:b/>
          <w:sz w:val="24"/>
          <w:szCs w:val="24"/>
          <w:lang w:val="en-GB"/>
        </w:rPr>
        <w:t>20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14:paraId="213471CF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F0EC447" w14:textId="77777777"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48CD5F8" w14:textId="77777777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r w:rsidR="00AE2788" w:rsidRPr="00AE2788">
              <w:rPr>
                <w:rFonts w:ascii="Lato Light" w:hAnsi="Lato Light"/>
                <w:b/>
              </w:rPr>
              <w:t xml:space="preserve">contract </w:t>
            </w:r>
            <w:r w:rsidRPr="00AE2788">
              <w:rPr>
                <w:rFonts w:ascii="Lato Light" w:hAnsi="Lato Light"/>
                <w:b/>
              </w:rPr>
              <w:t xml:space="preserve">number </w:t>
            </w:r>
          </w:p>
          <w:p w14:paraId="59F986CD" w14:textId="77777777"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54B53C1D" w14:textId="77777777"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47D015FA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14E7F1D0" w14:textId="77777777" w:rsidR="00A32E67" w:rsidRPr="00C24EBA" w:rsidRDefault="00A32E67" w:rsidP="003C6F21">
            <w:pPr>
              <w:jc w:val="center"/>
              <w:rPr>
                <w:rFonts w:ascii="Lato Light" w:hAnsi="Lato Light"/>
                <w:b/>
              </w:rPr>
            </w:pPr>
          </w:p>
        </w:tc>
      </w:tr>
      <w:tr w:rsidR="003C6F21" w:rsidRPr="00C24EBA" w14:paraId="26C7E144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FEE358" w14:textId="77777777"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14649C4F" w14:textId="77777777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 xml:space="preserve">Beneficiary name </w:t>
            </w:r>
          </w:p>
          <w:p w14:paraId="72CD478E" w14:textId="77777777" w:rsidR="00B04DE7" w:rsidRPr="00AE2788" w:rsidRDefault="00B04DE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483F1004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365645FE" w14:textId="77777777"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37787D" w14:paraId="4A388F2F" w14:textId="77777777" w:rsidTr="00EB7026">
        <w:trPr>
          <w:trHeight w:val="763"/>
        </w:trPr>
        <w:tc>
          <w:tcPr>
            <w:tcW w:w="3823" w:type="dxa"/>
            <w:shd w:val="clear" w:color="auto" w:fill="D9D9D9" w:themeFill="background1" w:themeFillShade="D9"/>
          </w:tcPr>
          <w:p w14:paraId="5D19A5D3" w14:textId="77777777"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3BFB6B5D" w14:textId="77777777" w:rsidR="002C0F57" w:rsidRPr="00AE2788" w:rsidRDefault="005718D1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>Fu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>ll name of</w:t>
            </w:r>
            <w:r w:rsidRPr="00AE2788">
              <w:rPr>
                <w:rFonts w:ascii="Lato Light" w:hAnsi="Lato Light"/>
                <w:b/>
                <w:lang w:val="en-GB"/>
              </w:rPr>
              <w:t xml:space="preserve"> the</w:t>
            </w:r>
            <w:r w:rsidR="00EB7026" w:rsidRPr="00AE2788">
              <w:rPr>
                <w:rFonts w:ascii="Lato Light" w:hAnsi="Lato Light"/>
                <w:b/>
                <w:lang w:val="en-GB"/>
              </w:rPr>
              <w:t xml:space="preserve"> Returning Scientist </w:t>
            </w:r>
          </w:p>
        </w:tc>
        <w:tc>
          <w:tcPr>
            <w:tcW w:w="5239" w:type="dxa"/>
          </w:tcPr>
          <w:p w14:paraId="3752B537" w14:textId="77777777"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AFEBE11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19CE9022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47C28DE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</w:tc>
      </w:tr>
    </w:tbl>
    <w:p w14:paraId="76D9E34D" w14:textId="77777777"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14:paraId="1FF1EA06" w14:textId="77777777"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C25573" w:rsidRPr="0037787D" w14:paraId="0DF50AD3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ABB522" w14:textId="77777777"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14:paraId="3C50A1BC" w14:textId="77777777"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7C596E9A" w14:textId="77777777"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14:paraId="0278A75A" w14:textId="77777777" w:rsidTr="00C25573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D0451" w14:textId="77777777"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648B4BB9" w14:textId="77777777"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4F02B" w14:textId="77777777"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3FDE740B" w14:textId="77777777"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r w:rsidRPr="00C24EBA">
              <w:rPr>
                <w:rFonts w:ascii="Lato Light" w:hAnsi="Lato Light"/>
                <w:highlight w:val="lightGray"/>
              </w:rPr>
              <w:t>Text a</w:t>
            </w:r>
            <w:r>
              <w:rPr>
                <w:rFonts w:ascii="Lato Light" w:hAnsi="Lato Light"/>
                <w:highlight w:val="lightGray"/>
              </w:rPr>
              <w:t>fter the modifi</w:t>
            </w:r>
            <w:r w:rsidR="00B564F6" w:rsidRPr="00C24EBA">
              <w:rPr>
                <w:rFonts w:ascii="Lato Light" w:hAnsi="Lato Light"/>
                <w:highlight w:val="lightGray"/>
              </w:rPr>
              <w:t xml:space="preserve">cation: </w:t>
            </w:r>
          </w:p>
          <w:p w14:paraId="54169C57" w14:textId="77777777"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14:paraId="6C4C1DAE" w14:textId="77777777" w:rsidTr="00C25573">
        <w:tc>
          <w:tcPr>
            <w:tcW w:w="4110" w:type="dxa"/>
            <w:shd w:val="clear" w:color="auto" w:fill="auto"/>
          </w:tcPr>
          <w:p w14:paraId="69B8D0D4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72304A81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1A72083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3971FE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531" w:type="dxa"/>
            <w:shd w:val="clear" w:color="auto" w:fill="auto"/>
          </w:tcPr>
          <w:p w14:paraId="17B094E0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4CE11F41" w14:textId="77777777" w:rsidTr="00C25573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1B80EA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1D2D6FA5" w14:textId="77777777"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7320D039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234C2187" w14:textId="77777777" w:rsidTr="00C25573">
        <w:tc>
          <w:tcPr>
            <w:tcW w:w="8641" w:type="dxa"/>
            <w:gridSpan w:val="2"/>
            <w:shd w:val="clear" w:color="auto" w:fill="auto"/>
          </w:tcPr>
          <w:p w14:paraId="7378E6E3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003E9059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7B345FCC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14:paraId="3AAF090B" w14:textId="77777777"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14:paraId="67FAAC08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14:paraId="16A6A239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11AA2D1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14:paraId="67FEA748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9090A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D0AA44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activities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4CD51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7AE18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14:paraId="394E93FC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9D2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00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EAF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272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7195417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EB96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A67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2B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6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25C12290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1680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DCAD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D12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6F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09E5E55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BB8F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679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010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BA0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14:paraId="539B9D4F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13EEB8B8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641"/>
      </w:tblGrid>
      <w:tr w:rsidR="00C24EBA" w:rsidRPr="00C24EBA" w14:paraId="10370D4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31163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E2E8F6E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lastRenderedPageBreak/>
              <w:t>Description of the modification:</w:t>
            </w:r>
          </w:p>
          <w:p w14:paraId="7B41391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EB60471" w14:textId="77777777" w:rsidTr="007759A4">
        <w:tc>
          <w:tcPr>
            <w:tcW w:w="8641" w:type="dxa"/>
            <w:shd w:val="clear" w:color="auto" w:fill="auto"/>
          </w:tcPr>
          <w:p w14:paraId="2B0631C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7B1050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D1A8D9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57F9CAE" w14:textId="77777777" w:rsidTr="007759A4">
        <w:tc>
          <w:tcPr>
            <w:tcW w:w="864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D513D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4668F5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2D9703F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5576E40F" w14:textId="77777777" w:rsidTr="007759A4">
        <w:tc>
          <w:tcPr>
            <w:tcW w:w="8641" w:type="dxa"/>
            <w:shd w:val="clear" w:color="auto" w:fill="auto"/>
          </w:tcPr>
          <w:p w14:paraId="5BAA8E69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9262BC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69949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4D1806EA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DCE1554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5614F495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14:paraId="7CF7D363" w14:textId="77777777"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24EBA" w:rsidRPr="0037787D" w14:paraId="1E6EBF07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75864F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AE5C98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Method of cost calculation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122E92B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Unit rate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57E811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C24EBA" w:rsidRPr="00C24EBA" w14:paraId="4F03529E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323C5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Returning Scientist’s salary  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073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0DFB4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F4B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37787D" w14:paraId="68EAE8AF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6970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1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D910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F97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AB48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37787D" w14:paraId="7C66E3C1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6169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oject Group member no. 2  salary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B8D6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AC5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E4E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14:paraId="20A16DE0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56A8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Resettlement costs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221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A2CB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55B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37787D" w14:paraId="1BFD6E22" w14:textId="77777777" w:rsidTr="00C24EBA"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E68A" w14:textId="77777777" w:rsidR="00C24EBA" w:rsidRPr="00C24EBA" w:rsidRDefault="00C24EBA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daptation and preparation of the workplace – total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36DD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AA8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F83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C24EBA" w:rsidRPr="00C24EBA" w14:paraId="6C005E8C" w14:textId="77777777" w:rsidTr="00C24EBA">
        <w:tc>
          <w:tcPr>
            <w:tcW w:w="679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476CB44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E36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</w:p>
        </w:tc>
      </w:tr>
    </w:tbl>
    <w:p w14:paraId="65381E4A" w14:textId="77777777"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34EED96C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69F4540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7C43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CCF9D3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13CE3C8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7CD377F" w14:textId="77777777" w:rsidTr="00E31909">
        <w:tc>
          <w:tcPr>
            <w:tcW w:w="9067" w:type="dxa"/>
            <w:shd w:val="clear" w:color="auto" w:fill="auto"/>
          </w:tcPr>
          <w:p w14:paraId="5D4802E8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EA455E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17F32D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54719ED7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6C63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7E5BD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7294E06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2C241B4B" w14:textId="77777777" w:rsidTr="00E31909">
        <w:tc>
          <w:tcPr>
            <w:tcW w:w="9067" w:type="dxa"/>
            <w:shd w:val="clear" w:color="auto" w:fill="auto"/>
          </w:tcPr>
          <w:p w14:paraId="25E78CA0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F0AACE4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7978DB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0037CB1D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7777DA38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4BFB8982" w14:textId="77777777"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0BD72F80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14:paraId="15029FED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5EADC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4FDDF3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14:paraId="31061015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091D" w14:textId="77777777"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51F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1A996F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3BFCF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1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B4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17287A7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8E91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lastRenderedPageBreak/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38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20FDE32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AEAB0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0D5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5322946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F2E9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C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6792B17B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3663D" w14:textId="7777777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E402F7">
              <w:rPr>
                <w:rFonts w:ascii="Lato Light" w:hAnsi="Lato Light" w:cs="Arial"/>
                <w:shd w:val="clear" w:color="auto" w:fill="FFFFFF"/>
                <w:lang w:val="en-US"/>
              </w:rPr>
              <w:t>5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62EE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04BC74DC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1AF99CC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DFF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DBC9C7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26D8B76E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1888447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01AC2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236796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0EDB924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631441D3" w14:textId="77777777" w:rsidTr="00E31909">
        <w:tc>
          <w:tcPr>
            <w:tcW w:w="9067" w:type="dxa"/>
            <w:shd w:val="clear" w:color="auto" w:fill="auto"/>
          </w:tcPr>
          <w:p w14:paraId="3EB6DD9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61018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C84F0B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4D7FD3D6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2E1A3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2B06C4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553781E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33560E6" w14:textId="77777777" w:rsidTr="00E31909">
        <w:tc>
          <w:tcPr>
            <w:tcW w:w="9067" w:type="dxa"/>
            <w:shd w:val="clear" w:color="auto" w:fill="auto"/>
          </w:tcPr>
          <w:p w14:paraId="3BEE8CD0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99CD9C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15ACB4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21D325EF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3C62F527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3B639CE7" w14:textId="77777777"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14:paraId="77872B8C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179E8DB4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38AEDEF9" w14:textId="43DCEE97"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  <w:r w:rsidR="00483546">
        <w:rPr>
          <w:rFonts w:ascii="Lato Light" w:hAnsi="Lato Light"/>
          <w:lang w:val="en-GB"/>
        </w:rPr>
        <w:t>……………</w:t>
      </w:r>
    </w:p>
    <w:p w14:paraId="27ACD338" w14:textId="77777777"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 xml:space="preserve">Date </w:t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</w:r>
      <w:r w:rsidRPr="00C24EBA">
        <w:rPr>
          <w:rFonts w:ascii="Lato Light" w:hAnsi="Lato Light"/>
          <w:lang w:val="en-GB"/>
        </w:rPr>
        <w:tab/>
        <w:t>Full name and signature of the legal representative of the Beneficiary</w:t>
      </w:r>
    </w:p>
    <w:p w14:paraId="2C2FE03D" w14:textId="77777777" w:rsidR="000701D5" w:rsidRPr="00C24EBA" w:rsidRDefault="000701D5" w:rsidP="005B0CD2">
      <w:pPr>
        <w:jc w:val="both"/>
        <w:rPr>
          <w:rFonts w:ascii="Lato Light" w:hAnsi="Lato Light"/>
          <w:lang w:val="en-GB"/>
        </w:rPr>
      </w:pPr>
    </w:p>
    <w:p w14:paraId="43BA5648" w14:textId="77777777" w:rsidR="00D15FC1" w:rsidRPr="00C24EBA" w:rsidRDefault="00D15FC1" w:rsidP="005B0CD2">
      <w:pPr>
        <w:jc w:val="both"/>
        <w:rPr>
          <w:rFonts w:ascii="Lato Light" w:hAnsi="Lato Light"/>
          <w:lang w:val="en-GB"/>
        </w:rPr>
      </w:pPr>
    </w:p>
    <w:p w14:paraId="688CCCB7" w14:textId="77777777" w:rsidR="00857608" w:rsidRPr="00241256" w:rsidRDefault="000701D5" w:rsidP="009C7C88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p w14:paraId="7C9665B0" w14:textId="77777777" w:rsidR="00920E2F" w:rsidRPr="00241256" w:rsidRDefault="00920E2F" w:rsidP="00920E2F">
      <w:pPr>
        <w:rPr>
          <w:rFonts w:ascii="Lato Light" w:hAnsi="Lato Light"/>
          <w:lang w:val="en-GB"/>
        </w:rPr>
      </w:pPr>
    </w:p>
    <w:p w14:paraId="30C80FA4" w14:textId="77777777" w:rsidR="00920E2F" w:rsidRPr="00241256" w:rsidRDefault="00920E2F" w:rsidP="00920E2F">
      <w:pPr>
        <w:rPr>
          <w:rFonts w:ascii="Lato Light" w:hAnsi="Lato Light"/>
          <w:lang w:val="en-GB"/>
        </w:rPr>
      </w:pPr>
    </w:p>
    <w:p w14:paraId="060CE66A" w14:textId="77777777" w:rsidR="005B0CD2" w:rsidRPr="00241256" w:rsidRDefault="005B0CD2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p w14:paraId="37F03033" w14:textId="77777777" w:rsidR="00AB4625" w:rsidRPr="00241256" w:rsidRDefault="00AB4625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4B838" w14:textId="77777777" w:rsidR="00A02E87" w:rsidRDefault="00A02E87" w:rsidP="00831A08">
      <w:pPr>
        <w:spacing w:after="0" w:line="240" w:lineRule="auto"/>
      </w:pPr>
      <w:r>
        <w:separator/>
      </w:r>
    </w:p>
  </w:endnote>
  <w:endnote w:type="continuationSeparator" w:id="0">
    <w:p w14:paraId="379BED33" w14:textId="77777777" w:rsidR="00A02E87" w:rsidRDefault="00A02E8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Calibri Light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77777777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1B90">
          <w:rPr>
            <w:noProof/>
          </w:rPr>
          <w:t>2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8FF8B" w14:textId="77777777" w:rsidR="00A02E87" w:rsidRDefault="00A02E87" w:rsidP="00831A08">
      <w:pPr>
        <w:spacing w:after="0" w:line="240" w:lineRule="auto"/>
      </w:pPr>
      <w:r>
        <w:separator/>
      </w:r>
    </w:p>
  </w:footnote>
  <w:footnote w:type="continuationSeparator" w:id="0">
    <w:p w14:paraId="443056F4" w14:textId="77777777" w:rsidR="00A02E87" w:rsidRDefault="00A02E8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7787D"/>
    <w:rsid w:val="003C6F21"/>
    <w:rsid w:val="00483546"/>
    <w:rsid w:val="0049652F"/>
    <w:rsid w:val="004C38AB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6AB2"/>
    <w:rsid w:val="007B0BAE"/>
    <w:rsid w:val="007C367E"/>
    <w:rsid w:val="00814BD5"/>
    <w:rsid w:val="00831A08"/>
    <w:rsid w:val="00857608"/>
    <w:rsid w:val="008B50CE"/>
    <w:rsid w:val="008B6481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64F6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8A02A-0804-4698-B94B-8BB9D79F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2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Joanna Rutkowska</cp:lastModifiedBy>
  <cp:revision>4</cp:revision>
  <dcterms:created xsi:type="dcterms:W3CDTF">2020-09-04T10:44:00Z</dcterms:created>
  <dcterms:modified xsi:type="dcterms:W3CDTF">2020-09-04T10:45:00Z</dcterms:modified>
</cp:coreProperties>
</file>